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7C379" w14:textId="3F826CFC" w:rsidR="001C189E" w:rsidRPr="00BE57CF" w:rsidRDefault="00515313" w:rsidP="0027476D">
      <w:pPr>
        <w:contextualSpacing w:val="0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YOUR NAME</w:t>
      </w:r>
    </w:p>
    <w:p w14:paraId="5143F00D" w14:textId="4320EA78" w:rsidR="001C189E" w:rsidRPr="0003192A" w:rsidRDefault="0003192A" w:rsidP="0027476D">
      <w:pPr>
        <w:contextualSpacing w:val="0"/>
        <w:jc w:val="center"/>
        <w:rPr>
          <w:rFonts w:ascii="Times New Roman" w:eastAsia="Times New Roman" w:hAnsi="Times New Roman" w:cs="Times New Roman"/>
          <w:sz w:val="20"/>
          <w:szCs w:val="18"/>
        </w:rPr>
      </w:pPr>
      <w:r w:rsidRPr="006D3DFF">
        <w:rPr>
          <w:rFonts w:ascii="Times New Roman" w:eastAsia="Times New Roman" w:hAnsi="Times New Roman" w:cs="Times New Roman"/>
          <w:sz w:val="20"/>
          <w:szCs w:val="18"/>
        </w:rPr>
        <w:t xml:space="preserve"> </w:t>
      </w:r>
      <w:r w:rsidR="00953189" w:rsidRPr="006D3DFF">
        <w:rPr>
          <w:rFonts w:ascii="Times New Roman" w:eastAsia="Times New Roman" w:hAnsi="Times New Roman" w:cs="Times New Roman"/>
          <w:sz w:val="20"/>
          <w:szCs w:val="18"/>
        </w:rPr>
        <w:t>(</w:t>
      </w:r>
      <w:r w:rsidR="00515313">
        <w:rPr>
          <w:rFonts w:ascii="Times New Roman" w:eastAsia="Times New Roman" w:hAnsi="Times New Roman" w:cs="Times New Roman"/>
          <w:sz w:val="20"/>
          <w:szCs w:val="18"/>
        </w:rPr>
        <w:t>310</w:t>
      </w:r>
      <w:r w:rsidR="00953189" w:rsidRPr="006D3DFF">
        <w:rPr>
          <w:rFonts w:ascii="Times New Roman" w:eastAsia="Times New Roman" w:hAnsi="Times New Roman" w:cs="Times New Roman"/>
          <w:sz w:val="20"/>
          <w:szCs w:val="18"/>
        </w:rPr>
        <w:t>)</w:t>
      </w:r>
      <w:r w:rsidR="00515313">
        <w:rPr>
          <w:rFonts w:ascii="Times New Roman" w:eastAsia="Times New Roman" w:hAnsi="Times New Roman" w:cs="Times New Roman"/>
          <w:sz w:val="20"/>
          <w:szCs w:val="18"/>
        </w:rPr>
        <w:t xml:space="preserve"> 555</w:t>
      </w:r>
      <w:r w:rsidR="00953189" w:rsidRPr="006D3DFF">
        <w:rPr>
          <w:rFonts w:ascii="Times New Roman" w:eastAsia="Times New Roman" w:hAnsi="Times New Roman" w:cs="Times New Roman"/>
          <w:sz w:val="20"/>
          <w:szCs w:val="18"/>
        </w:rPr>
        <w:t>-</w:t>
      </w:r>
      <w:r w:rsidR="00515313">
        <w:rPr>
          <w:rFonts w:ascii="Times New Roman" w:eastAsia="Times New Roman" w:hAnsi="Times New Roman" w:cs="Times New Roman"/>
          <w:sz w:val="20"/>
          <w:szCs w:val="18"/>
        </w:rPr>
        <w:t>5555</w:t>
      </w:r>
      <w:r w:rsidR="00953189" w:rsidRPr="006D3DFF">
        <w:rPr>
          <w:rFonts w:ascii="Times New Roman" w:eastAsia="Times New Roman" w:hAnsi="Times New Roman" w:cs="Times New Roman"/>
          <w:sz w:val="20"/>
          <w:szCs w:val="18"/>
        </w:rPr>
        <w:t xml:space="preserve"> | </w:t>
      </w:r>
      <w:r w:rsidR="00515313">
        <w:rPr>
          <w:rFonts w:ascii="Times New Roman" w:eastAsia="Times New Roman" w:hAnsi="Times New Roman" w:cs="Times New Roman"/>
          <w:sz w:val="20"/>
          <w:szCs w:val="18"/>
        </w:rPr>
        <w:t>sigmaetapi</w:t>
      </w:r>
      <w:r w:rsidR="005B1784">
        <w:rPr>
          <w:rFonts w:ascii="Times New Roman" w:eastAsia="Times New Roman" w:hAnsi="Times New Roman" w:cs="Times New Roman"/>
          <w:sz w:val="20"/>
          <w:szCs w:val="18"/>
        </w:rPr>
        <w:t>@ucla.edu</w:t>
      </w:r>
      <w:r w:rsidR="007314EC" w:rsidRPr="006D3DFF">
        <w:rPr>
          <w:rFonts w:ascii="Times New Roman" w:eastAsia="Times New Roman" w:hAnsi="Times New Roman" w:cs="Times New Roman"/>
          <w:sz w:val="20"/>
          <w:szCs w:val="18"/>
        </w:rPr>
        <w:t xml:space="preserve"> |</w:t>
      </w:r>
      <w:r w:rsidR="00455821">
        <w:rPr>
          <w:rFonts w:ascii="Times New Roman" w:eastAsia="Times New Roman" w:hAnsi="Times New Roman" w:cs="Times New Roman"/>
          <w:sz w:val="20"/>
          <w:szCs w:val="18"/>
        </w:rPr>
        <w:t xml:space="preserve"> </w:t>
      </w:r>
      <w:hyperlink r:id="rId8" w:history="1">
        <w:r w:rsidR="00515313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18"/>
            <w:u w:val="none"/>
          </w:rPr>
          <w:t>mywebsite</w:t>
        </w:r>
        <w:r w:rsidR="005B1784" w:rsidRPr="0069670C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18"/>
            <w:u w:val="none"/>
          </w:rPr>
          <w:t>.com</w:t>
        </w:r>
      </w:hyperlink>
    </w:p>
    <w:p w14:paraId="7597405D" w14:textId="2E834B91" w:rsidR="005B0595" w:rsidRPr="00074B6D" w:rsidRDefault="00953189" w:rsidP="008F75FA">
      <w:pPr>
        <w:pBdr>
          <w:bottom w:val="single" w:sz="4" w:space="1" w:color="auto"/>
        </w:pBdr>
        <w:spacing w:before="240" w:after="120" w:line="240" w:lineRule="auto"/>
        <w:contextualSpacing w:val="0"/>
        <w:rPr>
          <w:rFonts w:ascii="Times New Roman" w:eastAsia="Times New Roman" w:hAnsi="Times New Roman" w:cs="Times New Roman"/>
          <w:b/>
        </w:rPr>
      </w:pPr>
      <w:r w:rsidRPr="00074B6D">
        <w:rPr>
          <w:rFonts w:ascii="Times New Roman" w:eastAsia="Times New Roman" w:hAnsi="Times New Roman" w:cs="Times New Roman"/>
          <w:b/>
        </w:rPr>
        <w:t>EDUCATIO</w:t>
      </w:r>
      <w:r w:rsidR="005B1784" w:rsidRPr="00074B6D">
        <w:rPr>
          <w:rFonts w:ascii="Times New Roman" w:eastAsia="Times New Roman" w:hAnsi="Times New Roman" w:cs="Times New Roman"/>
          <w:b/>
        </w:rPr>
        <w:t>N</w:t>
      </w:r>
    </w:p>
    <w:p w14:paraId="2AF293B9" w14:textId="2EE9AB2D" w:rsidR="001C189E" w:rsidRPr="005B1784" w:rsidRDefault="005B1784" w:rsidP="0025471C">
      <w:pPr>
        <w:contextualSpacing w:val="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University of California, Los Angeles</w:t>
      </w:r>
      <w:r w:rsidR="008A1C70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 w:rsidR="006D3DFF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8F037F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                  </w:t>
      </w:r>
      <w:r w:rsidR="006D3DFF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6D3DFF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                  </w:t>
      </w:r>
      <w:r w:rsidR="0025471C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</w:t>
      </w:r>
      <w:r w:rsidR="004E44C5" w:rsidRPr="006A2FC1">
        <w:rPr>
          <w:rFonts w:ascii="Times New Roman" w:eastAsia="Times New Roman" w:hAnsi="Times New Roman" w:cs="Times New Roman"/>
          <w:b/>
          <w:sz w:val="18"/>
          <w:szCs w:val="18"/>
        </w:rPr>
        <w:t xml:space="preserve">  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Los Angeles, CA</w:t>
      </w:r>
    </w:p>
    <w:p w14:paraId="3719F45A" w14:textId="67751C0E" w:rsidR="001C189E" w:rsidRDefault="00953189" w:rsidP="00807B1C">
      <w:pPr>
        <w:spacing w:after="60"/>
        <w:contextualSpacing w:val="0"/>
        <w:rPr>
          <w:rFonts w:ascii="Times New Roman" w:eastAsia="Times New Roman" w:hAnsi="Times New Roman" w:cs="Times New Roman"/>
          <w:i/>
          <w:sz w:val="18"/>
          <w:szCs w:val="18"/>
        </w:rPr>
      </w:pPr>
      <w:r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Bachelor of </w:t>
      </w:r>
      <w:r w:rsidR="005B1784">
        <w:rPr>
          <w:rFonts w:ascii="Times New Roman" w:eastAsia="Times New Roman" w:hAnsi="Times New Roman" w:cs="Times New Roman"/>
          <w:i/>
          <w:sz w:val="18"/>
          <w:szCs w:val="18"/>
        </w:rPr>
        <w:t>Science</w:t>
      </w:r>
      <w:r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in </w:t>
      </w:r>
      <w:r w:rsidR="005B1784">
        <w:rPr>
          <w:rFonts w:ascii="Times New Roman" w:eastAsia="Times New Roman" w:hAnsi="Times New Roman" w:cs="Times New Roman"/>
          <w:i/>
          <w:sz w:val="18"/>
          <w:szCs w:val="18"/>
        </w:rPr>
        <w:t>Statistics</w:t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  <w:t xml:space="preserve">               </w:t>
      </w:r>
      <w:r w:rsidR="004E44C5" w:rsidRPr="006A2FC1">
        <w:rPr>
          <w:rFonts w:ascii="Times New Roman" w:eastAsia="Times New Roman" w:hAnsi="Times New Roman" w:cs="Times New Roman"/>
          <w:sz w:val="18"/>
          <w:szCs w:val="18"/>
        </w:rPr>
        <w:t xml:space="preserve">        </w:t>
      </w:r>
      <w:r w:rsidR="0025471C">
        <w:rPr>
          <w:rFonts w:ascii="Times New Roman" w:eastAsia="Times New Roman" w:hAnsi="Times New Roman" w:cs="Times New Roman"/>
          <w:sz w:val="18"/>
          <w:szCs w:val="18"/>
        </w:rPr>
        <w:t xml:space="preserve">       </w:t>
      </w:r>
      <w:r w:rsidR="008F037F">
        <w:rPr>
          <w:rFonts w:ascii="Times New Roman" w:eastAsia="Times New Roman" w:hAnsi="Times New Roman" w:cs="Times New Roman"/>
          <w:sz w:val="18"/>
          <w:szCs w:val="18"/>
        </w:rPr>
        <w:t xml:space="preserve">                </w:t>
      </w:r>
      <w:r w:rsidR="004E44C5" w:rsidRPr="006A2FC1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 w:rsidR="005B1784">
        <w:rPr>
          <w:rFonts w:ascii="Times New Roman" w:eastAsia="Times New Roman" w:hAnsi="Times New Roman" w:cs="Times New Roman"/>
          <w:sz w:val="18"/>
          <w:szCs w:val="18"/>
        </w:rPr>
        <w:t xml:space="preserve">               </w:t>
      </w:r>
      <w:r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Expected </w:t>
      </w:r>
      <w:r w:rsidR="005B1784">
        <w:rPr>
          <w:rFonts w:ascii="Times New Roman" w:eastAsia="Times New Roman" w:hAnsi="Times New Roman" w:cs="Times New Roman"/>
          <w:i/>
          <w:sz w:val="18"/>
          <w:szCs w:val="18"/>
        </w:rPr>
        <w:t>June</w:t>
      </w:r>
      <w:r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202</w:t>
      </w:r>
      <w:r w:rsidR="005B1784">
        <w:rPr>
          <w:rFonts w:ascii="Times New Roman" w:eastAsia="Times New Roman" w:hAnsi="Times New Roman" w:cs="Times New Roman"/>
          <w:i/>
          <w:sz w:val="18"/>
          <w:szCs w:val="18"/>
        </w:rPr>
        <w:t>3</w:t>
      </w:r>
    </w:p>
    <w:p w14:paraId="37993ECF" w14:textId="51E93078" w:rsidR="006E06AA" w:rsidRPr="00515313" w:rsidRDefault="006E06AA" w:rsidP="005B1784">
      <w:pPr>
        <w:contextualSpacing w:val="0"/>
        <w:rPr>
          <w:rFonts w:ascii="Times New Roman" w:eastAsia="Times New Roman" w:hAnsi="Times New Roman" w:cs="Times New Roman"/>
          <w:iCs/>
          <w:sz w:val="18"/>
          <w:szCs w:val="18"/>
        </w:rPr>
      </w:pPr>
      <w:r w:rsidRPr="006E06AA">
        <w:rPr>
          <w:rFonts w:ascii="Times New Roman" w:eastAsia="Times New Roman" w:hAnsi="Times New Roman" w:cs="Times New Roman"/>
          <w:b/>
          <w:bCs/>
          <w:iCs/>
          <w:sz w:val="18"/>
          <w:szCs w:val="18"/>
        </w:rPr>
        <w:t>GPA:</w:t>
      </w:r>
      <w:r>
        <w:rPr>
          <w:rFonts w:ascii="Times New Roman" w:eastAsia="Times New Roman" w:hAnsi="Times New Roman" w:cs="Times New Roman"/>
          <w:b/>
          <w:bCs/>
          <w:iCs/>
          <w:sz w:val="18"/>
          <w:szCs w:val="18"/>
        </w:rPr>
        <w:t xml:space="preserve"> </w:t>
      </w:r>
      <w:r w:rsidR="00515313">
        <w:rPr>
          <w:rFonts w:ascii="Times New Roman" w:eastAsia="Times New Roman" w:hAnsi="Times New Roman" w:cs="Times New Roman"/>
          <w:iCs/>
          <w:sz w:val="18"/>
          <w:szCs w:val="18"/>
        </w:rPr>
        <w:t>4.0</w:t>
      </w:r>
    </w:p>
    <w:p w14:paraId="198E793A" w14:textId="24D5F5FB" w:rsidR="005B1784" w:rsidRPr="00515313" w:rsidRDefault="005B1784" w:rsidP="005B1784">
      <w:pPr>
        <w:contextualSpacing w:val="0"/>
        <w:rPr>
          <w:rFonts w:ascii="Times New Roman" w:eastAsia="Times New Roman" w:hAnsi="Times New Roman" w:cs="Times New Roman"/>
          <w:bCs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Awards: </w:t>
      </w:r>
      <w:r w:rsidR="00515313">
        <w:rPr>
          <w:rFonts w:ascii="Times New Roman" w:eastAsia="Times New Roman" w:hAnsi="Times New Roman" w:cs="Times New Roman"/>
          <w:bCs/>
          <w:sz w:val="18"/>
          <w:szCs w:val="18"/>
        </w:rPr>
        <w:t>Cool Awards</w:t>
      </w:r>
    </w:p>
    <w:p w14:paraId="1F8BF6BA" w14:textId="7298A475" w:rsidR="005B1784" w:rsidRPr="006E06AA" w:rsidRDefault="00953189" w:rsidP="006E06AA">
      <w:pPr>
        <w:spacing w:after="240"/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6A2FC1">
        <w:rPr>
          <w:rFonts w:ascii="Times New Roman" w:eastAsia="Times New Roman" w:hAnsi="Times New Roman" w:cs="Times New Roman"/>
          <w:b/>
          <w:sz w:val="18"/>
          <w:szCs w:val="18"/>
        </w:rPr>
        <w:t>Relevant Course</w:t>
      </w:r>
      <w:r w:rsidR="00332F07">
        <w:rPr>
          <w:rFonts w:ascii="Times New Roman" w:eastAsia="Times New Roman" w:hAnsi="Times New Roman" w:cs="Times New Roman"/>
          <w:b/>
          <w:sz w:val="18"/>
          <w:szCs w:val="18"/>
        </w:rPr>
        <w:t>s</w:t>
      </w:r>
      <w:r w:rsidRPr="006A2FC1">
        <w:rPr>
          <w:rFonts w:ascii="Times New Roman" w:eastAsia="Times New Roman" w:hAnsi="Times New Roman" w:cs="Times New Roman"/>
          <w:b/>
          <w:sz w:val="18"/>
          <w:szCs w:val="18"/>
        </w:rPr>
        <w:t>:</w:t>
      </w:r>
      <w:r w:rsidRPr="006A2FC1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515313">
        <w:rPr>
          <w:rFonts w:ascii="Times New Roman" w:eastAsia="Times New Roman" w:hAnsi="Times New Roman" w:cs="Times New Roman"/>
          <w:sz w:val="18"/>
          <w:szCs w:val="18"/>
        </w:rPr>
        <w:t>Important Classes</w:t>
      </w:r>
    </w:p>
    <w:p w14:paraId="7FE73651" w14:textId="3D922CD1" w:rsidR="001C189E" w:rsidRPr="00074B6D" w:rsidRDefault="00953189" w:rsidP="0025471C">
      <w:pPr>
        <w:pBdr>
          <w:bottom w:val="single" w:sz="4" w:space="1" w:color="auto"/>
        </w:pBdr>
        <w:spacing w:after="120" w:line="240" w:lineRule="auto"/>
        <w:contextualSpacing w:val="0"/>
        <w:rPr>
          <w:rFonts w:ascii="Times New Roman" w:eastAsia="Times New Roman" w:hAnsi="Times New Roman" w:cs="Times New Roman"/>
          <w:b/>
        </w:rPr>
      </w:pPr>
      <w:r w:rsidRPr="00074B6D">
        <w:rPr>
          <w:rFonts w:ascii="Times New Roman" w:eastAsia="Times New Roman" w:hAnsi="Times New Roman" w:cs="Times New Roman"/>
          <w:b/>
        </w:rPr>
        <w:t>EXPERIENCE</w:t>
      </w:r>
    </w:p>
    <w:p w14:paraId="3C16A396" w14:textId="2C0BC9A5" w:rsidR="006E06AA" w:rsidRPr="00332899" w:rsidRDefault="007E1A96" w:rsidP="006E06AA">
      <w:pPr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Credit Suisse</w:t>
      </w:r>
      <w:r w:rsidR="006E06AA" w:rsidRPr="00332899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                                                                                                   </w:t>
      </w:r>
      <w:r w:rsidR="00420FBD" w:rsidRPr="00332899">
        <w:rPr>
          <w:rFonts w:ascii="Times New Roman" w:eastAsia="Times New Roman" w:hAnsi="Times New Roman" w:cs="Times New Roman"/>
          <w:b/>
          <w:sz w:val="18"/>
          <w:szCs w:val="18"/>
        </w:rPr>
        <w:t xml:space="preserve">    </w:t>
      </w:r>
      <w:r w:rsidR="009D2761" w:rsidRPr="00332899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                            </w:t>
      </w:r>
      <w:r w:rsidR="00332F07">
        <w:rPr>
          <w:rFonts w:ascii="Times New Roman" w:eastAsia="Times New Roman" w:hAnsi="Times New Roman" w:cs="Times New Roman"/>
          <w:b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New York</w:t>
      </w:r>
      <w:r w:rsidR="00332F07">
        <w:rPr>
          <w:rFonts w:ascii="Times New Roman" w:eastAsia="Times New Roman" w:hAnsi="Times New Roman" w:cs="Times New Roman"/>
          <w:b/>
          <w:sz w:val="18"/>
          <w:szCs w:val="18"/>
        </w:rPr>
        <w:t xml:space="preserve">,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NY</w:t>
      </w:r>
    </w:p>
    <w:p w14:paraId="4B8E75AD" w14:textId="32A39486" w:rsidR="006E06AA" w:rsidRPr="00332899" w:rsidRDefault="00FB7321" w:rsidP="00FB7321">
      <w:pPr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>Investment Banking Summer Analyst</w:t>
      </w:r>
      <w:r w:rsidR="00F63B93">
        <w:rPr>
          <w:rFonts w:ascii="Times New Roman" w:eastAsia="Times New Roman" w:hAnsi="Times New Roman" w:cs="Times New Roman"/>
          <w:i/>
          <w:sz w:val="18"/>
          <w:szCs w:val="18"/>
        </w:rPr>
        <w:t>, Mergers &amp; Acquisitions</w:t>
      </w:r>
      <w:r w:rsidR="006E06AA" w:rsidRPr="00332899">
        <w:rPr>
          <w:rFonts w:ascii="Times New Roman" w:eastAsia="Times New Roman" w:hAnsi="Times New Roman" w:cs="Times New Roman"/>
          <w:i/>
          <w:sz w:val="18"/>
          <w:szCs w:val="18"/>
        </w:rPr>
        <w:t xml:space="preserve">                                                         </w:t>
      </w:r>
      <w:r w:rsidR="006E06AA" w:rsidRPr="00332899">
        <w:rPr>
          <w:rFonts w:ascii="Times New Roman" w:eastAsia="Times New Roman" w:hAnsi="Times New Roman" w:cs="Times New Roman"/>
          <w:sz w:val="18"/>
          <w:szCs w:val="18"/>
        </w:rPr>
        <w:tab/>
      </w:r>
      <w:r w:rsidR="006E06AA" w:rsidRPr="00332899">
        <w:rPr>
          <w:rFonts w:ascii="Times New Roman" w:eastAsia="Times New Roman" w:hAnsi="Times New Roman" w:cs="Times New Roman"/>
          <w:sz w:val="18"/>
          <w:szCs w:val="18"/>
        </w:rPr>
        <w:tab/>
      </w:r>
      <w:r w:rsidR="006E06AA" w:rsidRPr="00332899"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   </w:t>
      </w:r>
      <w:r w:rsidR="006E06AA" w:rsidRPr="00332899">
        <w:rPr>
          <w:rFonts w:ascii="Times New Roman" w:eastAsia="Times New Roman" w:hAnsi="Times New Roman" w:cs="Times New Roman"/>
          <w:sz w:val="18"/>
          <w:szCs w:val="18"/>
        </w:rPr>
        <w:tab/>
      </w:r>
      <w:r w:rsidR="00F63B93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</w:t>
      </w:r>
      <w:r w:rsidR="00A22322" w:rsidRPr="00A22322">
        <w:rPr>
          <w:rFonts w:ascii="Times New Roman" w:eastAsia="Times New Roman" w:hAnsi="Times New Roman" w:cs="Times New Roman"/>
          <w:i/>
          <w:iCs/>
          <w:sz w:val="18"/>
          <w:szCs w:val="18"/>
        </w:rPr>
        <w:t>Jun 2022 - Present</w:t>
      </w:r>
    </w:p>
    <w:p w14:paraId="025CF67C" w14:textId="77777777" w:rsidR="00515313" w:rsidRPr="00515313" w:rsidRDefault="00515313" w:rsidP="00515313">
      <w:pPr>
        <w:pStyle w:val="ListParagraph"/>
        <w:widowControl w:val="0"/>
        <w:numPr>
          <w:ilvl w:val="0"/>
          <w:numId w:val="19"/>
        </w:numPr>
        <w:autoSpaceDE w:val="0"/>
        <w:autoSpaceDN w:val="0"/>
        <w:spacing w:line="240" w:lineRule="auto"/>
        <w:rPr>
          <w:rFonts w:ascii="Times New Roman" w:eastAsia="STZhongsong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18815649" w14:textId="0EBA23E3" w:rsidR="007E2F0C" w:rsidRDefault="00515313" w:rsidP="00FB7321">
      <w:pPr>
        <w:pStyle w:val="ListParagraph"/>
        <w:widowControl w:val="0"/>
        <w:numPr>
          <w:ilvl w:val="0"/>
          <w:numId w:val="19"/>
        </w:numPr>
        <w:autoSpaceDE w:val="0"/>
        <w:autoSpaceDN w:val="0"/>
        <w:contextualSpacing w:val="0"/>
        <w:rPr>
          <w:rFonts w:ascii="Times New Roman" w:eastAsiaTheme="minorHAnsi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44D23C9A" w14:textId="17AD1ECE" w:rsidR="007E2F0C" w:rsidRDefault="00515313" w:rsidP="00FB7321">
      <w:pPr>
        <w:pStyle w:val="ListParagraph"/>
        <w:widowControl w:val="0"/>
        <w:numPr>
          <w:ilvl w:val="0"/>
          <w:numId w:val="19"/>
        </w:numPr>
        <w:autoSpaceDE w:val="0"/>
        <w:autoSpaceDN w:val="0"/>
        <w:contextualSpacing w:val="0"/>
        <w:rPr>
          <w:rFonts w:ascii="Times New Roman" w:eastAsiaTheme="minorHAnsi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74C9A3E4" w14:textId="6A1D2945" w:rsidR="00962A57" w:rsidRPr="006A2FC1" w:rsidRDefault="003D2B14" w:rsidP="00B168CE">
      <w:pPr>
        <w:spacing w:before="120"/>
        <w:contextualSpacing w:val="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Link Logistics</w:t>
      </w:r>
      <w:r w:rsidR="00962A57"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="00962A57"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="00962A57"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="00962A57"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="00962A57"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="00962A57"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="00962A57"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="00962A57"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="00962A57" w:rsidRPr="006A2FC1">
        <w:rPr>
          <w:rFonts w:ascii="Times New Roman" w:eastAsia="Times New Roman" w:hAnsi="Times New Roman" w:cs="Times New Roman"/>
          <w:sz w:val="18"/>
          <w:szCs w:val="18"/>
        </w:rPr>
        <w:tab/>
        <w:t xml:space="preserve">                </w:t>
      </w:r>
      <w:r w:rsidR="006A2FC1">
        <w:rPr>
          <w:rFonts w:ascii="Times New Roman" w:eastAsia="Times New Roman" w:hAnsi="Times New Roman" w:cs="Times New Roman"/>
          <w:sz w:val="18"/>
          <w:szCs w:val="18"/>
        </w:rPr>
        <w:t xml:space="preserve">     </w:t>
      </w:r>
      <w:r w:rsidR="00DB61B3">
        <w:rPr>
          <w:rFonts w:ascii="Times New Roman" w:eastAsia="Times New Roman" w:hAnsi="Times New Roman" w:cs="Times New Roman"/>
          <w:sz w:val="18"/>
          <w:szCs w:val="18"/>
        </w:rPr>
        <w:t xml:space="preserve">                </w:t>
      </w:r>
      <w:r w:rsidR="00962A57" w:rsidRPr="006A2FC1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         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Irvine, CA</w:t>
      </w:r>
    </w:p>
    <w:p w14:paraId="76A161E1" w14:textId="1DC9F51B" w:rsidR="00962A57" w:rsidRPr="00B168CE" w:rsidRDefault="00962A57" w:rsidP="00962A57">
      <w:pPr>
        <w:contextualSpacing w:val="0"/>
        <w:rPr>
          <w:rFonts w:ascii="Times New Roman" w:eastAsia="Times New Roman" w:hAnsi="Times New Roman" w:cs="Times New Roman"/>
          <w:i/>
          <w:sz w:val="18"/>
          <w:szCs w:val="18"/>
        </w:rPr>
      </w:pPr>
      <w:r w:rsidRPr="006A2FC1">
        <w:rPr>
          <w:rFonts w:ascii="Times New Roman" w:eastAsia="Times New Roman" w:hAnsi="Times New Roman" w:cs="Times New Roman"/>
          <w:i/>
          <w:sz w:val="18"/>
          <w:szCs w:val="18"/>
        </w:rPr>
        <w:t>S</w:t>
      </w:r>
      <w:r w:rsidR="003E10D0">
        <w:rPr>
          <w:rFonts w:ascii="Times New Roman" w:eastAsia="Times New Roman" w:hAnsi="Times New Roman" w:cs="Times New Roman"/>
          <w:i/>
          <w:sz w:val="18"/>
          <w:szCs w:val="18"/>
        </w:rPr>
        <w:t>pring Intern</w:t>
      </w:r>
      <w:r w:rsidR="001741B4">
        <w:rPr>
          <w:rFonts w:ascii="Times New Roman" w:eastAsia="Times New Roman" w:hAnsi="Times New Roman" w:cs="Times New Roman"/>
          <w:i/>
          <w:sz w:val="18"/>
          <w:szCs w:val="18"/>
        </w:rPr>
        <w:t>, Asset Management &amp; Investments</w:t>
      </w:r>
      <w:r w:rsidR="00B168CE">
        <w:rPr>
          <w:rFonts w:ascii="Times New Roman" w:eastAsia="Times New Roman" w:hAnsi="Times New Roman" w:cs="Times New Roman"/>
          <w:i/>
          <w:sz w:val="18"/>
          <w:szCs w:val="18"/>
        </w:rPr>
        <w:t xml:space="preserve">                                                        </w:t>
      </w:r>
      <w:r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                                                      </w:t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  <w:t xml:space="preserve">     </w:t>
      </w:r>
      <w:r w:rsidR="00A22322">
        <w:rPr>
          <w:rFonts w:ascii="Times New Roman" w:eastAsia="Times New Roman" w:hAnsi="Times New Roman" w:cs="Times New Roman"/>
          <w:sz w:val="18"/>
          <w:szCs w:val="18"/>
        </w:rPr>
        <w:t xml:space="preserve">        </w:t>
      </w:r>
      <w:r w:rsidR="003D2B14">
        <w:rPr>
          <w:rFonts w:ascii="Times New Roman" w:eastAsia="Times New Roman" w:hAnsi="Times New Roman" w:cs="Times New Roman"/>
          <w:i/>
          <w:sz w:val="18"/>
          <w:szCs w:val="18"/>
        </w:rPr>
        <w:t>Jan</w:t>
      </w:r>
      <w:r w:rsidR="00B168CE"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20</w:t>
      </w:r>
      <w:r w:rsidR="00B168CE">
        <w:rPr>
          <w:rFonts w:ascii="Times New Roman" w:eastAsia="Times New Roman" w:hAnsi="Times New Roman" w:cs="Times New Roman"/>
          <w:i/>
          <w:sz w:val="18"/>
          <w:szCs w:val="18"/>
        </w:rPr>
        <w:t>2</w:t>
      </w:r>
      <w:r w:rsidR="003D2B14">
        <w:rPr>
          <w:rFonts w:ascii="Times New Roman" w:eastAsia="Times New Roman" w:hAnsi="Times New Roman" w:cs="Times New Roman"/>
          <w:i/>
          <w:sz w:val="18"/>
          <w:szCs w:val="18"/>
        </w:rPr>
        <w:t>2</w:t>
      </w:r>
      <w:r w:rsidR="00B168CE"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– </w:t>
      </w:r>
      <w:r w:rsidR="003F3904">
        <w:rPr>
          <w:rFonts w:ascii="Times New Roman" w:eastAsia="Times New Roman" w:hAnsi="Times New Roman" w:cs="Times New Roman"/>
          <w:i/>
          <w:sz w:val="18"/>
          <w:szCs w:val="18"/>
        </w:rPr>
        <w:t>May 2022</w:t>
      </w:r>
    </w:p>
    <w:p w14:paraId="3355F0F8" w14:textId="670C372F" w:rsidR="00B168CE" w:rsidRPr="00B168CE" w:rsidRDefault="00515313" w:rsidP="00FB7321">
      <w:pPr>
        <w:pStyle w:val="ListParagraph"/>
        <w:numPr>
          <w:ilvl w:val="0"/>
          <w:numId w:val="21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030A38CF" w14:textId="747E3F62" w:rsidR="00B168CE" w:rsidRPr="00B168CE" w:rsidRDefault="00515313" w:rsidP="00FB7321">
      <w:pPr>
        <w:pStyle w:val="ListParagraph"/>
        <w:numPr>
          <w:ilvl w:val="0"/>
          <w:numId w:val="21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580ADDB0" w14:textId="5DCC3D33" w:rsidR="00FB7321" w:rsidRDefault="00515313" w:rsidP="00FB7321">
      <w:pPr>
        <w:pStyle w:val="Default"/>
        <w:numPr>
          <w:ilvl w:val="0"/>
          <w:numId w:val="21"/>
        </w:numPr>
        <w:spacing w:line="276" w:lineRule="auto"/>
        <w:rPr>
          <w:sz w:val="18"/>
          <w:szCs w:val="18"/>
        </w:rPr>
      </w:pPr>
      <w:r w:rsidRPr="00515313">
        <w:rPr>
          <w:rFonts w:eastAsia="STZhongsong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labore et dolore</w:t>
      </w:r>
    </w:p>
    <w:p w14:paraId="1940ED2A" w14:textId="7148E8EB" w:rsidR="00B168CE" w:rsidRPr="00B168CE" w:rsidRDefault="00515313" w:rsidP="00FB7321">
      <w:pPr>
        <w:pStyle w:val="Default"/>
        <w:numPr>
          <w:ilvl w:val="0"/>
          <w:numId w:val="21"/>
        </w:numPr>
        <w:spacing w:line="276" w:lineRule="auto"/>
        <w:rPr>
          <w:sz w:val="19"/>
          <w:szCs w:val="19"/>
        </w:rPr>
      </w:pPr>
      <w:r w:rsidRPr="00515313">
        <w:rPr>
          <w:rFonts w:eastAsia="STZhongsong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eastAsia="STZhongsong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eastAsia="STZhongsong"/>
          <w:sz w:val="18"/>
          <w:szCs w:val="18"/>
          <w:shd w:val="clear" w:color="auto" w:fill="FFFFFF"/>
        </w:rPr>
        <w:t xml:space="preserve"> labore et dolore</w:t>
      </w:r>
    </w:p>
    <w:p w14:paraId="35F86FFF" w14:textId="4AA0A90B" w:rsidR="00811A9C" w:rsidRPr="006A2FC1" w:rsidRDefault="004C2B88" w:rsidP="00B168CE">
      <w:pPr>
        <w:spacing w:before="120"/>
        <w:contextualSpacing w:val="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Goldman Sachs</w:t>
      </w:r>
      <w:r w:rsidR="00811A9C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811A9C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811A9C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811A9C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811A9C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811A9C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811A9C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  <w:t xml:space="preserve">           </w:t>
      </w:r>
      <w:r w:rsidR="00811A9C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811A9C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  <w:t xml:space="preserve">       </w:t>
      </w:r>
      <w:r w:rsidR="006A2FC1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</w:t>
      </w:r>
      <w:r w:rsidR="00DB61B3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</w:t>
      </w:r>
      <w:r w:rsidR="00DB61B3">
        <w:rPr>
          <w:rFonts w:ascii="Times New Roman" w:eastAsia="Times New Roman" w:hAnsi="Times New Roman" w:cs="Times New Roman"/>
          <w:b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Dallas</w:t>
      </w:r>
      <w:r w:rsidR="00811A9C" w:rsidRPr="006A2FC1">
        <w:rPr>
          <w:rFonts w:ascii="Times New Roman" w:eastAsia="Times New Roman" w:hAnsi="Times New Roman" w:cs="Times New Roman"/>
          <w:b/>
          <w:sz w:val="18"/>
          <w:szCs w:val="18"/>
        </w:rPr>
        <w:t xml:space="preserve">,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TX</w:t>
      </w:r>
    </w:p>
    <w:p w14:paraId="3F5EE15D" w14:textId="5C17D4AA" w:rsidR="00811A9C" w:rsidRPr="006A2FC1" w:rsidRDefault="00F63B93" w:rsidP="00CD50E1">
      <w:pPr>
        <w:contextualSpacing w:val="0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Asset Management </w:t>
      </w:r>
      <w:r w:rsidR="004C2B88">
        <w:rPr>
          <w:rFonts w:ascii="Times New Roman" w:eastAsia="Times New Roman" w:hAnsi="Times New Roman" w:cs="Times New Roman"/>
          <w:i/>
          <w:sz w:val="18"/>
          <w:szCs w:val="18"/>
        </w:rPr>
        <w:t>Summer Analys</w:t>
      </w:r>
      <w:r w:rsidR="001741B4">
        <w:rPr>
          <w:rFonts w:ascii="Times New Roman" w:eastAsia="Times New Roman" w:hAnsi="Times New Roman" w:cs="Times New Roman"/>
          <w:i/>
          <w:sz w:val="18"/>
          <w:szCs w:val="18"/>
        </w:rPr>
        <w:t>t, Real Estate Loan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</w:t>
      </w:r>
      <w:r w:rsidR="00811A9C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811A9C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811A9C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811A9C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811A9C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F27AF6"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                 </w:t>
      </w:r>
      <w:r w:rsid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      </w:t>
      </w:r>
      <w:r w:rsidR="00F27AF6"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 </w:t>
      </w:r>
      <w:r w:rsidR="00811A9C"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 w:rsidR="00DB61B3">
        <w:rPr>
          <w:rFonts w:ascii="Times New Roman" w:eastAsia="Times New Roman" w:hAnsi="Times New Roman" w:cs="Times New Roman"/>
          <w:i/>
          <w:sz w:val="18"/>
          <w:szCs w:val="18"/>
        </w:rPr>
        <w:t xml:space="preserve">           </w:t>
      </w:r>
      <w:r w:rsidR="00A22322">
        <w:rPr>
          <w:rFonts w:ascii="Times New Roman" w:eastAsia="Times New Roman" w:hAnsi="Times New Roman" w:cs="Times New Roman"/>
          <w:i/>
          <w:sz w:val="18"/>
          <w:szCs w:val="18"/>
        </w:rPr>
        <w:t xml:space="preserve">      </w:t>
      </w:r>
      <w:r w:rsidR="004C2B88">
        <w:rPr>
          <w:rFonts w:ascii="Times New Roman" w:eastAsia="Times New Roman" w:hAnsi="Times New Roman" w:cs="Times New Roman"/>
          <w:i/>
          <w:sz w:val="18"/>
          <w:szCs w:val="18"/>
        </w:rPr>
        <w:t>Jun</w:t>
      </w:r>
      <w:r w:rsidR="00F27AF6"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20</w:t>
      </w:r>
      <w:r w:rsidR="004C2B88">
        <w:rPr>
          <w:rFonts w:ascii="Times New Roman" w:eastAsia="Times New Roman" w:hAnsi="Times New Roman" w:cs="Times New Roman"/>
          <w:i/>
          <w:sz w:val="18"/>
          <w:szCs w:val="18"/>
        </w:rPr>
        <w:t>21</w:t>
      </w:r>
      <w:r w:rsidR="00811A9C"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– </w:t>
      </w:r>
      <w:r w:rsidR="004C2B88">
        <w:rPr>
          <w:rFonts w:ascii="Times New Roman" w:eastAsia="Times New Roman" w:hAnsi="Times New Roman" w:cs="Times New Roman"/>
          <w:i/>
          <w:sz w:val="18"/>
          <w:szCs w:val="18"/>
        </w:rPr>
        <w:t>Aug</w:t>
      </w:r>
      <w:r w:rsidR="00811A9C"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20</w:t>
      </w:r>
      <w:r w:rsidR="004C2B88">
        <w:rPr>
          <w:rFonts w:ascii="Times New Roman" w:eastAsia="Times New Roman" w:hAnsi="Times New Roman" w:cs="Times New Roman"/>
          <w:i/>
          <w:sz w:val="18"/>
          <w:szCs w:val="18"/>
        </w:rPr>
        <w:t>21</w:t>
      </w:r>
    </w:p>
    <w:p w14:paraId="6EA4C6D2" w14:textId="7CAB31F2" w:rsidR="00391168" w:rsidRPr="003F3904" w:rsidRDefault="00515313" w:rsidP="00AF4224">
      <w:pPr>
        <w:numPr>
          <w:ilvl w:val="0"/>
          <w:numId w:val="3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6D3EAAE5" w14:textId="182EFD38" w:rsidR="00515313" w:rsidRDefault="00515313" w:rsidP="00AF4224">
      <w:pPr>
        <w:numPr>
          <w:ilvl w:val="0"/>
          <w:numId w:val="3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3BFE7A1F" w14:textId="040FC86A" w:rsidR="000B097A" w:rsidRPr="003F3904" w:rsidRDefault="00515313" w:rsidP="00AF4224">
      <w:pPr>
        <w:numPr>
          <w:ilvl w:val="0"/>
          <w:numId w:val="3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  <w:r w:rsidR="00830005" w:rsidRPr="003F3904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1F137325" w14:textId="40041223" w:rsidR="00A76A2E" w:rsidRPr="003F3904" w:rsidRDefault="00515313" w:rsidP="00AF4224">
      <w:pPr>
        <w:numPr>
          <w:ilvl w:val="0"/>
          <w:numId w:val="3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7B5142B3" w14:textId="724D9491" w:rsidR="000E116D" w:rsidRPr="006A2FC1" w:rsidRDefault="00A22322" w:rsidP="000E116D">
      <w:pPr>
        <w:spacing w:before="120"/>
        <w:contextualSpacing w:val="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Belong</w:t>
      </w:r>
      <w:r w:rsidR="000E116D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  <w:t xml:space="preserve">           </w:t>
      </w:r>
      <w:r w:rsidR="000E116D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b/>
          <w:sz w:val="18"/>
          <w:szCs w:val="18"/>
        </w:rPr>
        <w:tab/>
        <w:t xml:space="preserve">       </w:t>
      </w:r>
      <w:r w:rsidR="000E116D"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                           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                </w:t>
      </w:r>
      <w:r w:rsidR="000E116D">
        <w:rPr>
          <w:rFonts w:ascii="Times New Roman" w:eastAsia="Times New Roman" w:hAnsi="Times New Roman" w:cs="Times New Roman"/>
          <w:b/>
          <w:sz w:val="18"/>
          <w:szCs w:val="18"/>
        </w:rPr>
        <w:t>Los Angeles</w:t>
      </w:r>
      <w:r w:rsidR="000E116D" w:rsidRPr="006A2FC1">
        <w:rPr>
          <w:rFonts w:ascii="Times New Roman" w:eastAsia="Times New Roman" w:hAnsi="Times New Roman" w:cs="Times New Roman"/>
          <w:b/>
          <w:sz w:val="18"/>
          <w:szCs w:val="18"/>
        </w:rPr>
        <w:t xml:space="preserve">, </w:t>
      </w:r>
      <w:r w:rsidR="000E116D">
        <w:rPr>
          <w:rFonts w:ascii="Times New Roman" w:eastAsia="Times New Roman" w:hAnsi="Times New Roman" w:cs="Times New Roman"/>
          <w:b/>
          <w:sz w:val="18"/>
          <w:szCs w:val="18"/>
        </w:rPr>
        <w:t>CA</w:t>
      </w:r>
    </w:p>
    <w:p w14:paraId="7778D279" w14:textId="7EBBE38E" w:rsidR="000E116D" w:rsidRPr="006A2FC1" w:rsidRDefault="001741B4" w:rsidP="000E116D">
      <w:pPr>
        <w:contextualSpacing w:val="0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>Field Operations Intern</w:t>
      </w:r>
      <w:r w:rsidR="000E116D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="000E116D" w:rsidRPr="006A2FC1">
        <w:rPr>
          <w:rFonts w:ascii="Times New Roman" w:eastAsia="Times New Roman" w:hAnsi="Times New Roman" w:cs="Times New Roman"/>
          <w:i/>
          <w:sz w:val="18"/>
          <w:szCs w:val="18"/>
        </w:rPr>
        <w:tab/>
        <w:t xml:space="preserve">      </w:t>
      </w:r>
      <w:r w:rsidR="00D329AE">
        <w:rPr>
          <w:rFonts w:ascii="Times New Roman" w:eastAsia="Times New Roman" w:hAnsi="Times New Roman" w:cs="Times New Roman"/>
          <w:i/>
          <w:sz w:val="18"/>
          <w:szCs w:val="18"/>
        </w:rPr>
        <w:t xml:space="preserve">               </w:t>
      </w:r>
      <w:r w:rsidR="00ED6A79"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 w:rsidR="00D329AE"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 w:rsidR="00A22322">
        <w:rPr>
          <w:rFonts w:ascii="Times New Roman" w:eastAsia="Times New Roman" w:hAnsi="Times New Roman" w:cs="Times New Roman"/>
          <w:i/>
          <w:sz w:val="18"/>
          <w:szCs w:val="18"/>
        </w:rPr>
        <w:t xml:space="preserve">     Dec</w:t>
      </w:r>
      <w:r w:rsidR="000E116D"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20</w:t>
      </w:r>
      <w:r w:rsidR="00A22322">
        <w:rPr>
          <w:rFonts w:ascii="Times New Roman" w:eastAsia="Times New Roman" w:hAnsi="Times New Roman" w:cs="Times New Roman"/>
          <w:i/>
          <w:sz w:val="18"/>
          <w:szCs w:val="18"/>
        </w:rPr>
        <w:t>19</w:t>
      </w:r>
      <w:r w:rsidR="000E116D"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– </w:t>
      </w:r>
      <w:r w:rsidR="00A22322">
        <w:rPr>
          <w:rFonts w:ascii="Times New Roman" w:eastAsia="Times New Roman" w:hAnsi="Times New Roman" w:cs="Times New Roman"/>
          <w:i/>
          <w:sz w:val="18"/>
          <w:szCs w:val="18"/>
        </w:rPr>
        <w:t>May</w:t>
      </w:r>
      <w:r w:rsidR="00D329AE">
        <w:rPr>
          <w:rFonts w:ascii="Times New Roman" w:eastAsia="Times New Roman" w:hAnsi="Times New Roman" w:cs="Times New Roman"/>
          <w:i/>
          <w:sz w:val="18"/>
          <w:szCs w:val="18"/>
        </w:rPr>
        <w:t xml:space="preserve"> 2021</w:t>
      </w:r>
    </w:p>
    <w:p w14:paraId="407B137E" w14:textId="16CEDF94" w:rsidR="000E116D" w:rsidRDefault="00515313" w:rsidP="000E116D">
      <w:pPr>
        <w:numPr>
          <w:ilvl w:val="0"/>
          <w:numId w:val="3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6D16C1D1" w14:textId="58226115" w:rsidR="00BC3AED" w:rsidRPr="00BC3AED" w:rsidRDefault="00515313" w:rsidP="00BC3AED">
      <w:pPr>
        <w:numPr>
          <w:ilvl w:val="0"/>
          <w:numId w:val="3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5C51A338" w14:textId="207D1DD1" w:rsidR="00074B6D" w:rsidRDefault="00074B6D" w:rsidP="000E116D">
      <w:pPr>
        <w:numPr>
          <w:ilvl w:val="0"/>
          <w:numId w:val="3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Generated market outlook insights on target locations for investor due diligence, assisting in $40mm Series B funding round</w:t>
      </w:r>
    </w:p>
    <w:p w14:paraId="7AED9FEE" w14:textId="7377FF84" w:rsidR="00074B6D" w:rsidRPr="000E116D" w:rsidRDefault="00074B6D" w:rsidP="000E116D">
      <w:pPr>
        <w:numPr>
          <w:ilvl w:val="0"/>
          <w:numId w:val="3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Spearheaded initiative to address customer pain points by developing guides for $460mm+ portfolio of residential properties under management</w:t>
      </w:r>
    </w:p>
    <w:p w14:paraId="6B279C01" w14:textId="14E7D729" w:rsidR="000D09CF" w:rsidRPr="00074B6D" w:rsidRDefault="000D09CF" w:rsidP="000E116D">
      <w:pPr>
        <w:pBdr>
          <w:bottom w:val="single" w:sz="4" w:space="1" w:color="auto"/>
        </w:pBdr>
        <w:spacing w:before="240" w:after="120" w:line="240" w:lineRule="auto"/>
        <w:contextualSpacing w:val="0"/>
        <w:rPr>
          <w:rFonts w:ascii="Times New Roman" w:eastAsia="Times New Roman" w:hAnsi="Times New Roman" w:cs="Times New Roman"/>
          <w:b/>
        </w:rPr>
      </w:pPr>
      <w:r w:rsidRPr="00074B6D">
        <w:rPr>
          <w:rFonts w:ascii="Times New Roman" w:eastAsia="Times New Roman" w:hAnsi="Times New Roman" w:cs="Times New Roman"/>
          <w:b/>
        </w:rPr>
        <w:t xml:space="preserve">LEADERSHIP &amp; EXTRACURRICULAR ACTIVITES </w:t>
      </w:r>
    </w:p>
    <w:p w14:paraId="6C06ECE7" w14:textId="528ECB97" w:rsidR="00F63B93" w:rsidRPr="006A2FC1" w:rsidRDefault="00F63B93" w:rsidP="00F63B93">
      <w:pPr>
        <w:spacing w:before="120"/>
        <w:contextualSpacing w:val="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Sigma Eta Pi</w:t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  <w:t xml:space="preserve">                                            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       </w:t>
      </w:r>
      <w:r w:rsidRPr="006A2FC1">
        <w:rPr>
          <w:rFonts w:ascii="Times New Roman" w:eastAsia="Times New Roman" w:hAnsi="Times New Roman" w:cs="Times New Roman"/>
          <w:sz w:val="18"/>
          <w:szCs w:val="18"/>
        </w:rPr>
        <w:t xml:space="preserve">  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   </w:t>
      </w:r>
      <w:r w:rsidRPr="006A2FC1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                                                            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Los Angeles, CA</w:t>
      </w:r>
    </w:p>
    <w:p w14:paraId="60BB4417" w14:textId="2DE9CCE1" w:rsidR="00F63B93" w:rsidRPr="006A2FC1" w:rsidRDefault="00F63B93" w:rsidP="00074B6D">
      <w:p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>Vice President of Professional Affairs</w:t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     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Jun</w:t>
      </w:r>
      <w:r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20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22</w:t>
      </w:r>
      <w:r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–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Present</w:t>
      </w:r>
    </w:p>
    <w:p w14:paraId="0B300F09" w14:textId="3D5F03C6" w:rsidR="00F63B93" w:rsidRPr="00A22322" w:rsidRDefault="00515313" w:rsidP="00F63B93">
      <w:pPr>
        <w:pStyle w:val="ListParagraph"/>
        <w:numPr>
          <w:ilvl w:val="0"/>
          <w:numId w:val="20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312CB0CC" w14:textId="7C2DD256" w:rsidR="00747576" w:rsidRPr="00515313" w:rsidRDefault="00515313" w:rsidP="00747576">
      <w:pPr>
        <w:pStyle w:val="ListParagraph"/>
        <w:numPr>
          <w:ilvl w:val="0"/>
          <w:numId w:val="20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04EB31DF" w14:textId="4DE4D89B" w:rsidR="00515313" w:rsidRPr="00747576" w:rsidRDefault="00515313" w:rsidP="00747576">
      <w:pPr>
        <w:pStyle w:val="ListParagraph"/>
        <w:numPr>
          <w:ilvl w:val="0"/>
          <w:numId w:val="20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49ED681D" w14:textId="677940E8" w:rsidR="0069670C" w:rsidRDefault="00515313" w:rsidP="00F63B93">
      <w:pPr>
        <w:pStyle w:val="ListParagraph"/>
        <w:numPr>
          <w:ilvl w:val="0"/>
          <w:numId w:val="20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52B27A8D" w14:textId="2918F495" w:rsidR="00B168CE" w:rsidRPr="006A2FC1" w:rsidRDefault="00311666" w:rsidP="00B168CE">
      <w:pPr>
        <w:spacing w:before="120"/>
        <w:contextualSpacing w:val="0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AMID Investing and Consulting Group</w:t>
      </w:r>
      <w:r w:rsidR="00B168CE"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="00B168CE"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 w:rsidR="00B168CE" w:rsidRPr="006A2FC1">
        <w:rPr>
          <w:rFonts w:ascii="Times New Roman" w:eastAsia="Times New Roman" w:hAnsi="Times New Roman" w:cs="Times New Roman"/>
          <w:sz w:val="18"/>
          <w:szCs w:val="18"/>
        </w:rPr>
        <w:tab/>
        <w:t xml:space="preserve">                                             </w:t>
      </w:r>
      <w:r w:rsidR="00B168CE">
        <w:rPr>
          <w:rFonts w:ascii="Times New Roman" w:eastAsia="Times New Roman" w:hAnsi="Times New Roman" w:cs="Times New Roman"/>
          <w:sz w:val="18"/>
          <w:szCs w:val="18"/>
        </w:rPr>
        <w:t xml:space="preserve">        </w:t>
      </w:r>
      <w:r w:rsidR="00B168CE" w:rsidRPr="006A2FC1">
        <w:rPr>
          <w:rFonts w:ascii="Times New Roman" w:eastAsia="Times New Roman" w:hAnsi="Times New Roman" w:cs="Times New Roman"/>
          <w:sz w:val="18"/>
          <w:szCs w:val="18"/>
        </w:rPr>
        <w:t xml:space="preserve">   </w:t>
      </w:r>
      <w:r w:rsidR="00B168CE">
        <w:rPr>
          <w:rFonts w:ascii="Times New Roman" w:eastAsia="Times New Roman" w:hAnsi="Times New Roman" w:cs="Times New Roman"/>
          <w:sz w:val="18"/>
          <w:szCs w:val="18"/>
        </w:rPr>
        <w:t xml:space="preserve">                </w:t>
      </w:r>
      <w:r w:rsidR="00B168CE" w:rsidRPr="006A2FC1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B168CE">
        <w:rPr>
          <w:rFonts w:ascii="Times New Roman" w:eastAsia="Times New Roman" w:hAnsi="Times New Roman" w:cs="Times New Roman"/>
          <w:sz w:val="18"/>
          <w:szCs w:val="18"/>
        </w:rPr>
        <w:t xml:space="preserve">            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Los Angeles</w:t>
      </w:r>
      <w:r w:rsidR="00B168CE">
        <w:rPr>
          <w:rFonts w:ascii="Times New Roman" w:eastAsia="Times New Roman" w:hAnsi="Times New Roman" w:cs="Times New Roman"/>
          <w:b/>
          <w:sz w:val="18"/>
          <w:szCs w:val="18"/>
        </w:rPr>
        <w:t xml:space="preserve">,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CA</w:t>
      </w:r>
    </w:p>
    <w:p w14:paraId="5F208E44" w14:textId="11C4CFED" w:rsidR="00ED6A79" w:rsidRPr="006A2FC1" w:rsidRDefault="00ED6A79" w:rsidP="00C15AB2">
      <w:p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>Director of Marketin</w:t>
      </w:r>
      <w:r w:rsidR="00A22322">
        <w:rPr>
          <w:rFonts w:ascii="Times New Roman" w:eastAsia="Times New Roman" w:hAnsi="Times New Roman" w:cs="Times New Roman"/>
          <w:i/>
          <w:sz w:val="18"/>
          <w:szCs w:val="18"/>
        </w:rPr>
        <w:t>g / Project Manager</w:t>
      </w:r>
      <w:r w:rsidRPr="006A2FC1"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             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Mar</w:t>
      </w:r>
      <w:r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20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20</w:t>
      </w:r>
      <w:r w:rsidRPr="006A2FC1">
        <w:rPr>
          <w:rFonts w:ascii="Times New Roman" w:eastAsia="Times New Roman" w:hAnsi="Times New Roman" w:cs="Times New Roman"/>
          <w:i/>
          <w:sz w:val="18"/>
          <w:szCs w:val="18"/>
        </w:rPr>
        <w:t xml:space="preserve"> –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Present</w:t>
      </w:r>
    </w:p>
    <w:p w14:paraId="241444F9" w14:textId="11224778" w:rsidR="00B168CE" w:rsidRPr="00A22322" w:rsidRDefault="00515313" w:rsidP="00A22322">
      <w:pPr>
        <w:pStyle w:val="ListParagraph"/>
        <w:numPr>
          <w:ilvl w:val="0"/>
          <w:numId w:val="20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  <w:r w:rsidR="00B168CE" w:rsidRPr="00A22322">
        <w:rPr>
          <w:rFonts w:ascii="Times New Roman" w:eastAsia="Times New Roman" w:hAnsi="Times New Roman" w:cs="Times New Roman"/>
          <w:sz w:val="18"/>
          <w:szCs w:val="18"/>
        </w:rPr>
        <w:tab/>
      </w:r>
    </w:p>
    <w:p w14:paraId="7F35EC2D" w14:textId="3F69CBDD" w:rsidR="00B168CE" w:rsidRDefault="00515313" w:rsidP="005B47E7">
      <w:pPr>
        <w:pStyle w:val="ListParagraph"/>
        <w:numPr>
          <w:ilvl w:val="0"/>
          <w:numId w:val="20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60673401" w14:textId="1246E198" w:rsidR="00311666" w:rsidRDefault="00515313" w:rsidP="005B47E7">
      <w:pPr>
        <w:pStyle w:val="ListParagraph"/>
        <w:numPr>
          <w:ilvl w:val="0"/>
          <w:numId w:val="20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</w:p>
    <w:p w14:paraId="5140982A" w14:textId="6D163A86" w:rsidR="00F63B93" w:rsidRPr="00F63B93" w:rsidRDefault="00515313" w:rsidP="00F63B93">
      <w:pPr>
        <w:pStyle w:val="ListParagraph"/>
        <w:numPr>
          <w:ilvl w:val="0"/>
          <w:numId w:val="20"/>
        </w:numPr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Lorem ipsum dolor sit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me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consectetu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adipiscing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li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, sed do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eiusmod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tempor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incididun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>ut</w:t>
      </w:r>
      <w:proofErr w:type="spellEnd"/>
      <w:r w:rsidRPr="00515313">
        <w:rPr>
          <w:rFonts w:ascii="Times New Roman" w:eastAsia="STZhongsong" w:hAnsi="Times New Roman" w:cs="Times New Roman"/>
          <w:color w:val="000000"/>
          <w:sz w:val="18"/>
          <w:szCs w:val="18"/>
          <w:shd w:val="clear" w:color="auto" w:fill="FFFFFF"/>
        </w:rPr>
        <w:t xml:space="preserve"> labore et dolore</w:t>
      </w:r>
      <w:r w:rsidR="00311666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72B5BF0C" w14:textId="777A0355" w:rsidR="00DB61B3" w:rsidRPr="00074B6D" w:rsidRDefault="00DB61B3" w:rsidP="008F75FA">
      <w:pPr>
        <w:pBdr>
          <w:bottom w:val="single" w:sz="4" w:space="1" w:color="auto"/>
        </w:pBdr>
        <w:spacing w:before="240" w:after="120" w:line="240" w:lineRule="auto"/>
        <w:contextualSpacing w:val="0"/>
        <w:rPr>
          <w:rFonts w:ascii="Times New Roman" w:eastAsia="Times New Roman" w:hAnsi="Times New Roman" w:cs="Times New Roman"/>
          <w:b/>
        </w:rPr>
      </w:pPr>
      <w:r w:rsidRPr="00074B6D">
        <w:rPr>
          <w:rFonts w:ascii="Times New Roman" w:eastAsia="Times New Roman" w:hAnsi="Times New Roman" w:cs="Times New Roman"/>
          <w:b/>
        </w:rPr>
        <w:t>SKILL</w:t>
      </w:r>
      <w:r w:rsidR="00B168CE" w:rsidRPr="00074B6D">
        <w:rPr>
          <w:rFonts w:ascii="Times New Roman" w:eastAsia="Times New Roman" w:hAnsi="Times New Roman" w:cs="Times New Roman"/>
          <w:b/>
        </w:rPr>
        <w:t xml:space="preserve"> &amp;</w:t>
      </w:r>
      <w:r w:rsidR="00637CFD" w:rsidRPr="00074B6D">
        <w:rPr>
          <w:rFonts w:ascii="Times New Roman" w:eastAsia="Times New Roman" w:hAnsi="Times New Roman" w:cs="Times New Roman"/>
          <w:b/>
        </w:rPr>
        <w:t xml:space="preserve"> INTERESTS</w:t>
      </w:r>
    </w:p>
    <w:p w14:paraId="2B979ED9" w14:textId="7441C64A" w:rsidR="00DB61B3" w:rsidRPr="00DB61B3" w:rsidRDefault="00DB61B3" w:rsidP="00DB61B3">
      <w:pPr>
        <w:spacing w:before="60" w:after="60"/>
        <w:contextualSpacing w:val="0"/>
        <w:rPr>
          <w:rFonts w:ascii="Times New Roman" w:eastAsia="Times New Roman" w:hAnsi="Times New Roman" w:cs="Times New Roman"/>
          <w:b/>
          <w:bCs/>
          <w:sz w:val="18"/>
          <w:szCs w:val="18"/>
        </w:rPr>
      </w:pPr>
      <w:r w:rsidRPr="00DB61B3">
        <w:rPr>
          <w:rFonts w:ascii="Times New Roman" w:eastAsia="Times New Roman" w:hAnsi="Times New Roman" w:cs="Times New Roman"/>
          <w:b/>
          <w:bCs/>
          <w:sz w:val="18"/>
          <w:szCs w:val="18"/>
        </w:rPr>
        <w:t>Skills: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 xml:space="preserve"> </w:t>
      </w:r>
      <w:r w:rsidR="00DB28BA">
        <w:rPr>
          <w:rFonts w:ascii="Times New Roman" w:eastAsia="Times New Roman" w:hAnsi="Times New Roman" w:cs="Times New Roman"/>
          <w:sz w:val="18"/>
          <w:szCs w:val="18"/>
        </w:rPr>
        <w:t>Tools, Technologies, and Software</w:t>
      </w:r>
    </w:p>
    <w:p w14:paraId="5408E2BA" w14:textId="5A5C8F6F" w:rsidR="00DB61B3" w:rsidRPr="00DB61B3" w:rsidRDefault="00DB61B3" w:rsidP="00DB61B3">
      <w:pPr>
        <w:spacing w:before="60" w:after="60"/>
        <w:contextualSpacing w:val="0"/>
        <w:rPr>
          <w:rFonts w:ascii="Times New Roman" w:eastAsia="Times New Roman" w:hAnsi="Times New Roman" w:cs="Times New Roman"/>
          <w:sz w:val="18"/>
          <w:szCs w:val="18"/>
        </w:rPr>
      </w:pPr>
      <w:r w:rsidRPr="00DB61B3">
        <w:rPr>
          <w:rFonts w:ascii="Times New Roman" w:eastAsia="Times New Roman" w:hAnsi="Times New Roman" w:cs="Times New Roman"/>
          <w:b/>
          <w:bCs/>
          <w:sz w:val="18"/>
          <w:szCs w:val="18"/>
        </w:rPr>
        <w:t>Interests:</w:t>
      </w:r>
      <w:r w:rsidR="005F5A5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C60BD6">
        <w:rPr>
          <w:rFonts w:ascii="Times New Roman" w:eastAsia="Times New Roman" w:hAnsi="Times New Roman" w:cs="Times New Roman"/>
          <w:sz w:val="18"/>
          <w:szCs w:val="18"/>
        </w:rPr>
        <w:t>List Specific Interests, Things you are passionate about</w:t>
      </w:r>
    </w:p>
    <w:sectPr w:rsidR="00DB61B3" w:rsidRPr="00DB61B3" w:rsidSect="00121C90">
      <w:pgSz w:w="12240" w:h="15840"/>
      <w:pgMar w:top="720" w:right="720" w:bottom="720" w:left="720" w:header="144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18CCC" w14:textId="77777777" w:rsidR="00332F91" w:rsidRDefault="00332F91" w:rsidP="009E2163">
      <w:pPr>
        <w:spacing w:line="240" w:lineRule="auto"/>
      </w:pPr>
      <w:r>
        <w:separator/>
      </w:r>
    </w:p>
  </w:endnote>
  <w:endnote w:type="continuationSeparator" w:id="0">
    <w:p w14:paraId="2A28A4A0" w14:textId="77777777" w:rsidR="00332F91" w:rsidRDefault="00332F91" w:rsidP="009E21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DB626" w14:textId="77777777" w:rsidR="00332F91" w:rsidRDefault="00332F91" w:rsidP="009E2163">
      <w:pPr>
        <w:spacing w:line="240" w:lineRule="auto"/>
      </w:pPr>
      <w:r>
        <w:separator/>
      </w:r>
    </w:p>
  </w:footnote>
  <w:footnote w:type="continuationSeparator" w:id="0">
    <w:p w14:paraId="163E9C88" w14:textId="77777777" w:rsidR="00332F91" w:rsidRDefault="00332F91" w:rsidP="009E21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9B23E7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426EDC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79CB62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CA275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66A3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6C805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64DF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CE64A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BC4D5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FA4B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294029"/>
    <w:multiLevelType w:val="multilevel"/>
    <w:tmpl w:val="632893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EEE2357"/>
    <w:multiLevelType w:val="hybridMultilevel"/>
    <w:tmpl w:val="F4BA1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602310"/>
    <w:multiLevelType w:val="hybridMultilevel"/>
    <w:tmpl w:val="D0166A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00189F"/>
    <w:multiLevelType w:val="hybridMultilevel"/>
    <w:tmpl w:val="6ECE71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8F4692"/>
    <w:multiLevelType w:val="hybridMultilevel"/>
    <w:tmpl w:val="83DCF5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3F48FA"/>
    <w:multiLevelType w:val="multilevel"/>
    <w:tmpl w:val="1FA8CC7A"/>
    <w:lvl w:ilvl="0">
      <w:start w:val="1"/>
      <w:numFmt w:val="bullet"/>
      <w:lvlText w:val="●"/>
      <w:lvlJc w:val="left"/>
      <w:pPr>
        <w:ind w:left="360" w:hanging="360"/>
      </w:pPr>
      <w:rPr>
        <w:sz w:val="16"/>
        <w:szCs w:val="16"/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6" w15:restartNumberingAfterBreak="0">
    <w:nsid w:val="4F442E18"/>
    <w:multiLevelType w:val="hybridMultilevel"/>
    <w:tmpl w:val="2FD097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520004B6"/>
    <w:multiLevelType w:val="multilevel"/>
    <w:tmpl w:val="DA162E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C451A99"/>
    <w:multiLevelType w:val="hybridMultilevel"/>
    <w:tmpl w:val="3EE8C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E1404"/>
    <w:multiLevelType w:val="multilevel"/>
    <w:tmpl w:val="8DC651E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0" w15:restartNumberingAfterBreak="0">
    <w:nsid w:val="650F4E94"/>
    <w:multiLevelType w:val="multilevel"/>
    <w:tmpl w:val="9DC643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5C20BE2"/>
    <w:multiLevelType w:val="hybridMultilevel"/>
    <w:tmpl w:val="1CA89F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176279"/>
    <w:multiLevelType w:val="hybridMultilevel"/>
    <w:tmpl w:val="FD4CF1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9E772D0"/>
    <w:multiLevelType w:val="multilevel"/>
    <w:tmpl w:val="C37E4B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F8D18EE"/>
    <w:multiLevelType w:val="hybridMultilevel"/>
    <w:tmpl w:val="0EFEA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82347296">
    <w:abstractNumId w:val="23"/>
  </w:num>
  <w:num w:numId="2" w16cid:durableId="2030132366">
    <w:abstractNumId w:val="20"/>
  </w:num>
  <w:num w:numId="3" w16cid:durableId="1319308147">
    <w:abstractNumId w:val="15"/>
  </w:num>
  <w:num w:numId="4" w16cid:durableId="1543130038">
    <w:abstractNumId w:val="19"/>
  </w:num>
  <w:num w:numId="5" w16cid:durableId="1127432154">
    <w:abstractNumId w:val="17"/>
  </w:num>
  <w:num w:numId="6" w16cid:durableId="1499929977">
    <w:abstractNumId w:val="10"/>
  </w:num>
  <w:num w:numId="7" w16cid:durableId="706949453">
    <w:abstractNumId w:val="16"/>
  </w:num>
  <w:num w:numId="8" w16cid:durableId="1875655274">
    <w:abstractNumId w:val="18"/>
  </w:num>
  <w:num w:numId="9" w16cid:durableId="903756439">
    <w:abstractNumId w:val="9"/>
  </w:num>
  <w:num w:numId="10" w16cid:durableId="70007236">
    <w:abstractNumId w:val="7"/>
  </w:num>
  <w:num w:numId="11" w16cid:durableId="1093476021">
    <w:abstractNumId w:val="6"/>
  </w:num>
  <w:num w:numId="12" w16cid:durableId="2040936153">
    <w:abstractNumId w:val="5"/>
  </w:num>
  <w:num w:numId="13" w16cid:durableId="725226472">
    <w:abstractNumId w:val="4"/>
  </w:num>
  <w:num w:numId="14" w16cid:durableId="2077624979">
    <w:abstractNumId w:val="8"/>
  </w:num>
  <w:num w:numId="15" w16cid:durableId="1810904074">
    <w:abstractNumId w:val="3"/>
  </w:num>
  <w:num w:numId="16" w16cid:durableId="1697345433">
    <w:abstractNumId w:val="2"/>
  </w:num>
  <w:num w:numId="17" w16cid:durableId="1990400559">
    <w:abstractNumId w:val="1"/>
  </w:num>
  <w:num w:numId="18" w16cid:durableId="1910341321">
    <w:abstractNumId w:val="0"/>
  </w:num>
  <w:num w:numId="19" w16cid:durableId="1265960610">
    <w:abstractNumId w:val="22"/>
  </w:num>
  <w:num w:numId="20" w16cid:durableId="613831849">
    <w:abstractNumId w:val="11"/>
  </w:num>
  <w:num w:numId="21" w16cid:durableId="1446271446">
    <w:abstractNumId w:val="14"/>
  </w:num>
  <w:num w:numId="22" w16cid:durableId="632905524">
    <w:abstractNumId w:val="24"/>
  </w:num>
  <w:num w:numId="23" w16cid:durableId="37170566">
    <w:abstractNumId w:val="12"/>
  </w:num>
  <w:num w:numId="24" w16cid:durableId="1842118527">
    <w:abstractNumId w:val="21"/>
  </w:num>
  <w:num w:numId="25" w16cid:durableId="673725451">
    <w:abstractNumId w:val="13"/>
  </w:num>
  <w:num w:numId="26" w16cid:durableId="1536230474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NDYzMje2NDW0MDNS0lEKTi0uzszPAykwrAUAtmALySwAAAA="/>
  </w:docVars>
  <w:rsids>
    <w:rsidRoot w:val="001C189E"/>
    <w:rsid w:val="0003192A"/>
    <w:rsid w:val="00041C7D"/>
    <w:rsid w:val="000468D4"/>
    <w:rsid w:val="00063E8A"/>
    <w:rsid w:val="00074B6D"/>
    <w:rsid w:val="000820D8"/>
    <w:rsid w:val="00094DA1"/>
    <w:rsid w:val="000B097A"/>
    <w:rsid w:val="000C4093"/>
    <w:rsid w:val="000D09CF"/>
    <w:rsid w:val="000D7C14"/>
    <w:rsid w:val="000E116D"/>
    <w:rsid w:val="000F1818"/>
    <w:rsid w:val="000F61D7"/>
    <w:rsid w:val="00107A9A"/>
    <w:rsid w:val="00121C90"/>
    <w:rsid w:val="00155135"/>
    <w:rsid w:val="001741B4"/>
    <w:rsid w:val="00174E26"/>
    <w:rsid w:val="001C189E"/>
    <w:rsid w:val="001C3AB1"/>
    <w:rsid w:val="001D0BAA"/>
    <w:rsid w:val="001E034A"/>
    <w:rsid w:val="001E78FE"/>
    <w:rsid w:val="001F1877"/>
    <w:rsid w:val="001F555F"/>
    <w:rsid w:val="00233183"/>
    <w:rsid w:val="00240069"/>
    <w:rsid w:val="002538BB"/>
    <w:rsid w:val="0025471C"/>
    <w:rsid w:val="0027476D"/>
    <w:rsid w:val="0028775E"/>
    <w:rsid w:val="0029441E"/>
    <w:rsid w:val="002A1DC9"/>
    <w:rsid w:val="002C6E07"/>
    <w:rsid w:val="002D58F0"/>
    <w:rsid w:val="002E1B03"/>
    <w:rsid w:val="002E33D7"/>
    <w:rsid w:val="002E3710"/>
    <w:rsid w:val="002F0AF7"/>
    <w:rsid w:val="002F5DF8"/>
    <w:rsid w:val="00301434"/>
    <w:rsid w:val="00307654"/>
    <w:rsid w:val="00311666"/>
    <w:rsid w:val="00312712"/>
    <w:rsid w:val="00332899"/>
    <w:rsid w:val="00332F07"/>
    <w:rsid w:val="00332F91"/>
    <w:rsid w:val="00351F24"/>
    <w:rsid w:val="00354CBD"/>
    <w:rsid w:val="00391168"/>
    <w:rsid w:val="003914C3"/>
    <w:rsid w:val="00397D6F"/>
    <w:rsid w:val="003B20D2"/>
    <w:rsid w:val="003C7559"/>
    <w:rsid w:val="003D06D9"/>
    <w:rsid w:val="003D2B14"/>
    <w:rsid w:val="003E10D0"/>
    <w:rsid w:val="003F26B4"/>
    <w:rsid w:val="003F28DF"/>
    <w:rsid w:val="003F3904"/>
    <w:rsid w:val="00401B5E"/>
    <w:rsid w:val="00420FBD"/>
    <w:rsid w:val="0042697D"/>
    <w:rsid w:val="00436920"/>
    <w:rsid w:val="00455821"/>
    <w:rsid w:val="00462733"/>
    <w:rsid w:val="00487D30"/>
    <w:rsid w:val="004932F2"/>
    <w:rsid w:val="004A0F67"/>
    <w:rsid w:val="004A5CB9"/>
    <w:rsid w:val="004C2B88"/>
    <w:rsid w:val="004E44C5"/>
    <w:rsid w:val="0050760F"/>
    <w:rsid w:val="005151E5"/>
    <w:rsid w:val="00515313"/>
    <w:rsid w:val="00517774"/>
    <w:rsid w:val="00562E56"/>
    <w:rsid w:val="00563E27"/>
    <w:rsid w:val="005B0595"/>
    <w:rsid w:val="005B1784"/>
    <w:rsid w:val="005B47E7"/>
    <w:rsid w:val="005C679F"/>
    <w:rsid w:val="005D3B2E"/>
    <w:rsid w:val="005F5A5A"/>
    <w:rsid w:val="006173D2"/>
    <w:rsid w:val="00637CFD"/>
    <w:rsid w:val="006431E8"/>
    <w:rsid w:val="00686BB2"/>
    <w:rsid w:val="006871E4"/>
    <w:rsid w:val="00693395"/>
    <w:rsid w:val="00695FE7"/>
    <w:rsid w:val="0069670C"/>
    <w:rsid w:val="006A2FC1"/>
    <w:rsid w:val="006D3DFF"/>
    <w:rsid w:val="006E06AA"/>
    <w:rsid w:val="00702934"/>
    <w:rsid w:val="00710B9F"/>
    <w:rsid w:val="00721F66"/>
    <w:rsid w:val="007314EC"/>
    <w:rsid w:val="00735C3E"/>
    <w:rsid w:val="00742165"/>
    <w:rsid w:val="007461FE"/>
    <w:rsid w:val="00747576"/>
    <w:rsid w:val="00751BE1"/>
    <w:rsid w:val="007543A3"/>
    <w:rsid w:val="00785FC2"/>
    <w:rsid w:val="00795E5C"/>
    <w:rsid w:val="007B1769"/>
    <w:rsid w:val="007E1A96"/>
    <w:rsid w:val="007E2F0C"/>
    <w:rsid w:val="007E4748"/>
    <w:rsid w:val="00807B1C"/>
    <w:rsid w:val="00811A9C"/>
    <w:rsid w:val="008140D5"/>
    <w:rsid w:val="0081502B"/>
    <w:rsid w:val="008155E8"/>
    <w:rsid w:val="008260EE"/>
    <w:rsid w:val="00830005"/>
    <w:rsid w:val="00834829"/>
    <w:rsid w:val="008417CC"/>
    <w:rsid w:val="00864425"/>
    <w:rsid w:val="00873128"/>
    <w:rsid w:val="00896B05"/>
    <w:rsid w:val="008A123F"/>
    <w:rsid w:val="008A1C70"/>
    <w:rsid w:val="008B38F2"/>
    <w:rsid w:val="008B68A7"/>
    <w:rsid w:val="008B745D"/>
    <w:rsid w:val="008C743F"/>
    <w:rsid w:val="008E295C"/>
    <w:rsid w:val="008F037F"/>
    <w:rsid w:val="008F6039"/>
    <w:rsid w:val="008F75FA"/>
    <w:rsid w:val="00904ED8"/>
    <w:rsid w:val="00911402"/>
    <w:rsid w:val="009339F0"/>
    <w:rsid w:val="00933BA2"/>
    <w:rsid w:val="0094757D"/>
    <w:rsid w:val="00953189"/>
    <w:rsid w:val="00962A57"/>
    <w:rsid w:val="00977C12"/>
    <w:rsid w:val="0099730E"/>
    <w:rsid w:val="009B7399"/>
    <w:rsid w:val="009D2761"/>
    <w:rsid w:val="009E1EE2"/>
    <w:rsid w:val="009E2163"/>
    <w:rsid w:val="009F54B5"/>
    <w:rsid w:val="00A11FB1"/>
    <w:rsid w:val="00A22322"/>
    <w:rsid w:val="00A33D4E"/>
    <w:rsid w:val="00A54E28"/>
    <w:rsid w:val="00A76A2E"/>
    <w:rsid w:val="00AB0CDA"/>
    <w:rsid w:val="00AF364C"/>
    <w:rsid w:val="00AF4224"/>
    <w:rsid w:val="00B0424E"/>
    <w:rsid w:val="00B168CE"/>
    <w:rsid w:val="00B53372"/>
    <w:rsid w:val="00B928BB"/>
    <w:rsid w:val="00BC3AED"/>
    <w:rsid w:val="00BE57CF"/>
    <w:rsid w:val="00BE6EE3"/>
    <w:rsid w:val="00C15AB2"/>
    <w:rsid w:val="00C253A4"/>
    <w:rsid w:val="00C349EE"/>
    <w:rsid w:val="00C5701A"/>
    <w:rsid w:val="00C60BD6"/>
    <w:rsid w:val="00C83EA7"/>
    <w:rsid w:val="00C9488E"/>
    <w:rsid w:val="00CB1427"/>
    <w:rsid w:val="00CC275E"/>
    <w:rsid w:val="00CC552E"/>
    <w:rsid w:val="00CD50E1"/>
    <w:rsid w:val="00CE373B"/>
    <w:rsid w:val="00CE387E"/>
    <w:rsid w:val="00CE44E4"/>
    <w:rsid w:val="00CF40AD"/>
    <w:rsid w:val="00D15C31"/>
    <w:rsid w:val="00D329AE"/>
    <w:rsid w:val="00D34EFE"/>
    <w:rsid w:val="00D6249C"/>
    <w:rsid w:val="00D70AED"/>
    <w:rsid w:val="00D7671B"/>
    <w:rsid w:val="00D85D4B"/>
    <w:rsid w:val="00D95FE1"/>
    <w:rsid w:val="00DB28BA"/>
    <w:rsid w:val="00DB61B3"/>
    <w:rsid w:val="00DC18A2"/>
    <w:rsid w:val="00DE7946"/>
    <w:rsid w:val="00E42A89"/>
    <w:rsid w:val="00E64E96"/>
    <w:rsid w:val="00E8050F"/>
    <w:rsid w:val="00EA0852"/>
    <w:rsid w:val="00EA62A0"/>
    <w:rsid w:val="00EB23FD"/>
    <w:rsid w:val="00EC0013"/>
    <w:rsid w:val="00EC36AE"/>
    <w:rsid w:val="00ED6A79"/>
    <w:rsid w:val="00EE7405"/>
    <w:rsid w:val="00F2277D"/>
    <w:rsid w:val="00F27AF6"/>
    <w:rsid w:val="00F63B93"/>
    <w:rsid w:val="00F71212"/>
    <w:rsid w:val="00F75FF2"/>
    <w:rsid w:val="00F7652A"/>
    <w:rsid w:val="00F90B7A"/>
    <w:rsid w:val="00F96F10"/>
    <w:rsid w:val="00FB4FEF"/>
    <w:rsid w:val="00FB7321"/>
    <w:rsid w:val="00FE1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BCD307"/>
  <w15:docId w15:val="{ECD012B0-A230-49B5-88DF-7EB9B554E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216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216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216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B739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216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163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E2163"/>
  </w:style>
  <w:style w:type="paragraph" w:styleId="BlockText">
    <w:name w:val="Block Text"/>
    <w:basedOn w:val="Normal"/>
    <w:uiPriority w:val="99"/>
    <w:semiHidden/>
    <w:unhideWhenUsed/>
    <w:rsid w:val="009E216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E21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2163"/>
  </w:style>
  <w:style w:type="paragraph" w:styleId="BodyText2">
    <w:name w:val="Body Text 2"/>
    <w:basedOn w:val="Normal"/>
    <w:link w:val="BodyText2Char"/>
    <w:uiPriority w:val="99"/>
    <w:semiHidden/>
    <w:unhideWhenUsed/>
    <w:rsid w:val="009E216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E2163"/>
  </w:style>
  <w:style w:type="paragraph" w:styleId="BodyText3">
    <w:name w:val="Body Text 3"/>
    <w:basedOn w:val="Normal"/>
    <w:link w:val="BodyText3Char"/>
    <w:uiPriority w:val="99"/>
    <w:semiHidden/>
    <w:unhideWhenUsed/>
    <w:rsid w:val="009E216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E216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E216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E216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E216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E216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E216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E216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E216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E216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E216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E2163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2163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E2163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E2163"/>
  </w:style>
  <w:style w:type="paragraph" w:styleId="CommentText">
    <w:name w:val="annotation text"/>
    <w:basedOn w:val="Normal"/>
    <w:link w:val="CommentTextChar"/>
    <w:uiPriority w:val="99"/>
    <w:semiHidden/>
    <w:unhideWhenUsed/>
    <w:rsid w:val="009E21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21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21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2163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E2163"/>
  </w:style>
  <w:style w:type="character" w:customStyle="1" w:styleId="DateChar">
    <w:name w:val="Date Char"/>
    <w:basedOn w:val="DefaultParagraphFont"/>
    <w:link w:val="Date"/>
    <w:uiPriority w:val="99"/>
    <w:semiHidden/>
    <w:rsid w:val="009E2163"/>
  </w:style>
  <w:style w:type="paragraph" w:styleId="DocumentMap">
    <w:name w:val="Document Map"/>
    <w:basedOn w:val="Normal"/>
    <w:link w:val="DocumentMapChar"/>
    <w:uiPriority w:val="99"/>
    <w:semiHidden/>
    <w:unhideWhenUsed/>
    <w:rsid w:val="009E2163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E216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E2163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E2163"/>
  </w:style>
  <w:style w:type="paragraph" w:styleId="EndnoteText">
    <w:name w:val="endnote text"/>
    <w:basedOn w:val="Normal"/>
    <w:link w:val="EndnoteTextChar"/>
    <w:uiPriority w:val="99"/>
    <w:semiHidden/>
    <w:unhideWhenUsed/>
    <w:rsid w:val="009E2163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2163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E2163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E2163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E216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163"/>
  </w:style>
  <w:style w:type="paragraph" w:styleId="FootnoteText">
    <w:name w:val="footnote text"/>
    <w:basedOn w:val="Normal"/>
    <w:link w:val="FootnoteTextChar"/>
    <w:uiPriority w:val="99"/>
    <w:semiHidden/>
    <w:unhideWhenUsed/>
    <w:rsid w:val="009E216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2163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216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163"/>
  </w:style>
  <w:style w:type="character" w:customStyle="1" w:styleId="Heading7Char">
    <w:name w:val="Heading 7 Char"/>
    <w:basedOn w:val="DefaultParagraphFont"/>
    <w:link w:val="Heading7"/>
    <w:uiPriority w:val="9"/>
    <w:semiHidden/>
    <w:rsid w:val="009E216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216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216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E2163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E216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E2163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E216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E2163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E2163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E2163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E2163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E2163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E2163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E2163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E2163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E2163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E216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2163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2163"/>
    <w:rPr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9E2163"/>
    <w:pPr>
      <w:ind w:left="360" w:hanging="360"/>
    </w:pPr>
  </w:style>
  <w:style w:type="paragraph" w:styleId="List2">
    <w:name w:val="List 2"/>
    <w:basedOn w:val="Normal"/>
    <w:uiPriority w:val="99"/>
    <w:semiHidden/>
    <w:unhideWhenUsed/>
    <w:rsid w:val="009E2163"/>
    <w:pPr>
      <w:ind w:left="720" w:hanging="360"/>
    </w:pPr>
  </w:style>
  <w:style w:type="paragraph" w:styleId="List3">
    <w:name w:val="List 3"/>
    <w:basedOn w:val="Normal"/>
    <w:uiPriority w:val="99"/>
    <w:semiHidden/>
    <w:unhideWhenUsed/>
    <w:rsid w:val="009E2163"/>
    <w:pPr>
      <w:ind w:left="1080" w:hanging="360"/>
    </w:pPr>
  </w:style>
  <w:style w:type="paragraph" w:styleId="List4">
    <w:name w:val="List 4"/>
    <w:basedOn w:val="Normal"/>
    <w:uiPriority w:val="99"/>
    <w:semiHidden/>
    <w:unhideWhenUsed/>
    <w:rsid w:val="009E2163"/>
    <w:pPr>
      <w:ind w:left="1440" w:hanging="360"/>
    </w:pPr>
  </w:style>
  <w:style w:type="paragraph" w:styleId="List5">
    <w:name w:val="List 5"/>
    <w:basedOn w:val="Normal"/>
    <w:uiPriority w:val="99"/>
    <w:semiHidden/>
    <w:unhideWhenUsed/>
    <w:rsid w:val="009E2163"/>
    <w:pPr>
      <w:ind w:left="1800" w:hanging="360"/>
    </w:pPr>
  </w:style>
  <w:style w:type="paragraph" w:styleId="ListBullet">
    <w:name w:val="List Bullet"/>
    <w:basedOn w:val="Normal"/>
    <w:uiPriority w:val="99"/>
    <w:semiHidden/>
    <w:unhideWhenUsed/>
    <w:rsid w:val="009E2163"/>
    <w:pPr>
      <w:numPr>
        <w:numId w:val="9"/>
      </w:numPr>
    </w:pPr>
  </w:style>
  <w:style w:type="paragraph" w:styleId="ListBullet2">
    <w:name w:val="List Bullet 2"/>
    <w:basedOn w:val="Normal"/>
    <w:uiPriority w:val="99"/>
    <w:semiHidden/>
    <w:unhideWhenUsed/>
    <w:rsid w:val="009E2163"/>
    <w:pPr>
      <w:numPr>
        <w:numId w:val="10"/>
      </w:numPr>
    </w:pPr>
  </w:style>
  <w:style w:type="paragraph" w:styleId="ListBullet3">
    <w:name w:val="List Bullet 3"/>
    <w:basedOn w:val="Normal"/>
    <w:uiPriority w:val="99"/>
    <w:semiHidden/>
    <w:unhideWhenUsed/>
    <w:rsid w:val="009E2163"/>
    <w:pPr>
      <w:numPr>
        <w:numId w:val="11"/>
      </w:numPr>
    </w:pPr>
  </w:style>
  <w:style w:type="paragraph" w:styleId="ListBullet4">
    <w:name w:val="List Bullet 4"/>
    <w:basedOn w:val="Normal"/>
    <w:uiPriority w:val="99"/>
    <w:semiHidden/>
    <w:unhideWhenUsed/>
    <w:rsid w:val="009E2163"/>
    <w:pPr>
      <w:numPr>
        <w:numId w:val="12"/>
      </w:numPr>
    </w:pPr>
  </w:style>
  <w:style w:type="paragraph" w:styleId="ListBullet5">
    <w:name w:val="List Bullet 5"/>
    <w:basedOn w:val="Normal"/>
    <w:uiPriority w:val="99"/>
    <w:semiHidden/>
    <w:unhideWhenUsed/>
    <w:rsid w:val="009E2163"/>
    <w:pPr>
      <w:numPr>
        <w:numId w:val="13"/>
      </w:numPr>
    </w:pPr>
  </w:style>
  <w:style w:type="paragraph" w:styleId="ListContinue">
    <w:name w:val="List Continue"/>
    <w:basedOn w:val="Normal"/>
    <w:uiPriority w:val="99"/>
    <w:semiHidden/>
    <w:unhideWhenUsed/>
    <w:rsid w:val="009E2163"/>
    <w:pPr>
      <w:spacing w:after="120"/>
      <w:ind w:left="360"/>
    </w:pPr>
  </w:style>
  <w:style w:type="paragraph" w:styleId="ListContinue2">
    <w:name w:val="List Continue 2"/>
    <w:basedOn w:val="Normal"/>
    <w:uiPriority w:val="99"/>
    <w:semiHidden/>
    <w:unhideWhenUsed/>
    <w:rsid w:val="009E2163"/>
    <w:pPr>
      <w:spacing w:after="120"/>
      <w:ind w:left="720"/>
    </w:pPr>
  </w:style>
  <w:style w:type="paragraph" w:styleId="ListContinue3">
    <w:name w:val="List Continue 3"/>
    <w:basedOn w:val="Normal"/>
    <w:uiPriority w:val="99"/>
    <w:semiHidden/>
    <w:unhideWhenUsed/>
    <w:rsid w:val="009E2163"/>
    <w:pPr>
      <w:spacing w:after="120"/>
      <w:ind w:left="1080"/>
    </w:pPr>
  </w:style>
  <w:style w:type="paragraph" w:styleId="ListContinue4">
    <w:name w:val="List Continue 4"/>
    <w:basedOn w:val="Normal"/>
    <w:uiPriority w:val="99"/>
    <w:semiHidden/>
    <w:unhideWhenUsed/>
    <w:rsid w:val="009E2163"/>
    <w:pPr>
      <w:spacing w:after="120"/>
      <w:ind w:left="1440"/>
    </w:pPr>
  </w:style>
  <w:style w:type="paragraph" w:styleId="ListContinue5">
    <w:name w:val="List Continue 5"/>
    <w:basedOn w:val="Normal"/>
    <w:uiPriority w:val="99"/>
    <w:semiHidden/>
    <w:unhideWhenUsed/>
    <w:rsid w:val="009E2163"/>
    <w:pPr>
      <w:spacing w:after="120"/>
      <w:ind w:left="1800"/>
    </w:pPr>
  </w:style>
  <w:style w:type="paragraph" w:styleId="ListNumber">
    <w:name w:val="List Number"/>
    <w:basedOn w:val="Normal"/>
    <w:uiPriority w:val="99"/>
    <w:semiHidden/>
    <w:unhideWhenUsed/>
    <w:rsid w:val="009E2163"/>
    <w:pPr>
      <w:numPr>
        <w:numId w:val="14"/>
      </w:numPr>
    </w:pPr>
  </w:style>
  <w:style w:type="paragraph" w:styleId="ListNumber2">
    <w:name w:val="List Number 2"/>
    <w:basedOn w:val="Normal"/>
    <w:uiPriority w:val="99"/>
    <w:semiHidden/>
    <w:unhideWhenUsed/>
    <w:rsid w:val="009E2163"/>
    <w:pPr>
      <w:numPr>
        <w:numId w:val="15"/>
      </w:numPr>
    </w:pPr>
  </w:style>
  <w:style w:type="paragraph" w:styleId="ListNumber3">
    <w:name w:val="List Number 3"/>
    <w:basedOn w:val="Normal"/>
    <w:uiPriority w:val="99"/>
    <w:semiHidden/>
    <w:unhideWhenUsed/>
    <w:rsid w:val="009E2163"/>
    <w:pPr>
      <w:numPr>
        <w:numId w:val="16"/>
      </w:numPr>
    </w:pPr>
  </w:style>
  <w:style w:type="paragraph" w:styleId="ListNumber4">
    <w:name w:val="List Number 4"/>
    <w:basedOn w:val="Normal"/>
    <w:uiPriority w:val="99"/>
    <w:semiHidden/>
    <w:unhideWhenUsed/>
    <w:rsid w:val="009E2163"/>
    <w:pPr>
      <w:numPr>
        <w:numId w:val="17"/>
      </w:numPr>
    </w:pPr>
  </w:style>
  <w:style w:type="paragraph" w:styleId="ListNumber5">
    <w:name w:val="List Number 5"/>
    <w:basedOn w:val="Normal"/>
    <w:uiPriority w:val="99"/>
    <w:semiHidden/>
    <w:unhideWhenUsed/>
    <w:rsid w:val="009E2163"/>
    <w:pPr>
      <w:numPr>
        <w:numId w:val="18"/>
      </w:numPr>
    </w:pPr>
  </w:style>
  <w:style w:type="paragraph" w:styleId="MacroText">
    <w:name w:val="macro"/>
    <w:link w:val="MacroTextChar"/>
    <w:uiPriority w:val="99"/>
    <w:semiHidden/>
    <w:unhideWhenUsed/>
    <w:rsid w:val="009E21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E216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E21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E216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E2163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9E216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E216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E2163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E2163"/>
  </w:style>
  <w:style w:type="paragraph" w:styleId="PlainText">
    <w:name w:val="Plain Text"/>
    <w:basedOn w:val="Normal"/>
    <w:link w:val="PlainTextChar"/>
    <w:uiPriority w:val="99"/>
    <w:semiHidden/>
    <w:unhideWhenUsed/>
    <w:rsid w:val="009E2163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E216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E216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E2163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E21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E2163"/>
  </w:style>
  <w:style w:type="paragraph" w:styleId="Signature">
    <w:name w:val="Signature"/>
    <w:basedOn w:val="Normal"/>
    <w:link w:val="SignatureChar"/>
    <w:uiPriority w:val="99"/>
    <w:semiHidden/>
    <w:unhideWhenUsed/>
    <w:rsid w:val="009E2163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E2163"/>
  </w:style>
  <w:style w:type="paragraph" w:styleId="TableofAuthorities">
    <w:name w:val="table of authorities"/>
    <w:basedOn w:val="Normal"/>
    <w:next w:val="Normal"/>
    <w:uiPriority w:val="99"/>
    <w:semiHidden/>
    <w:unhideWhenUsed/>
    <w:rsid w:val="009E216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E2163"/>
  </w:style>
  <w:style w:type="paragraph" w:styleId="TOAHeading">
    <w:name w:val="toa heading"/>
    <w:basedOn w:val="Normal"/>
    <w:next w:val="Normal"/>
    <w:uiPriority w:val="99"/>
    <w:semiHidden/>
    <w:unhideWhenUsed/>
    <w:rsid w:val="009E21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E216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E216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E216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E216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E216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E216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E216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E216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E2163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2163"/>
    <w:pPr>
      <w:spacing w:before="24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637CFD"/>
    <w:rPr>
      <w:sz w:val="16"/>
      <w:szCs w:val="16"/>
    </w:rPr>
  </w:style>
  <w:style w:type="paragraph" w:customStyle="1" w:styleId="Default">
    <w:name w:val="Default"/>
    <w:rsid w:val="00B168CE"/>
    <w:pPr>
      <w:autoSpaceDE w:val="0"/>
      <w:autoSpaceDN w:val="0"/>
      <w:adjustRightInd w:val="0"/>
      <w:spacing w:line="240" w:lineRule="auto"/>
      <w:contextualSpacing w:val="0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314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4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8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ynthiagong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E60B8-6AED-4D53-A351-54B59C987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University</Company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user</dc:creator>
  <cp:keywords/>
  <dc:description/>
  <cp:lastModifiedBy>Cynthia Gong</cp:lastModifiedBy>
  <cp:revision>4</cp:revision>
  <cp:lastPrinted>2022-06-30T02:11:00Z</cp:lastPrinted>
  <dcterms:created xsi:type="dcterms:W3CDTF">2022-07-01T02:28:00Z</dcterms:created>
  <dcterms:modified xsi:type="dcterms:W3CDTF">2022-07-01T02:34:00Z</dcterms:modified>
</cp:coreProperties>
</file>